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6AA7EE58"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24</w:t>
      </w:r>
      <w:r w:rsidR="00F768C6">
        <w:rPr>
          <w:rFonts w:ascii="Arial" w:hAnsi="Arial" w:cs="Arial"/>
          <w:b/>
          <w:i/>
          <w:noProof/>
        </w:rPr>
        <w:t>1263</w:t>
      </w:r>
      <w:ins w:id="0" w:author="Nokia1" w:date="2024-04-17T10:43:00Z">
        <w:r w:rsidR="001810D3">
          <w:rPr>
            <w:rFonts w:ascii="Arial" w:hAnsi="Arial" w:cs="Arial"/>
            <w:b/>
            <w:i/>
            <w:noProof/>
          </w:rPr>
          <w:t>-r1</w:t>
        </w:r>
      </w:ins>
    </w:p>
    <w:p w14:paraId="372C0EFD" w14:textId="5EA7F77F"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1FE3C61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92CE1">
        <w:rPr>
          <w:rFonts w:ascii="Arial" w:hAnsi="Arial"/>
          <w:b/>
          <w:lang w:val="en-US"/>
        </w:rPr>
        <w:t>, Nokia Shanghai Bell</w:t>
      </w:r>
    </w:p>
    <w:p w14:paraId="4CADACA0" w14:textId="6CCEBE64"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and privacy </w:t>
      </w:r>
      <w:r w:rsidR="00CD3C97" w:rsidRPr="00CD3C97">
        <w:rPr>
          <w:rFonts w:ascii="Arial" w:hAnsi="Arial" w:cs="Arial"/>
          <w:b/>
        </w:rPr>
        <w:t>aspects</w:t>
      </w:r>
      <w:r w:rsidR="004770B8">
        <w:rPr>
          <w:rFonts w:ascii="Arial" w:hAnsi="Arial" w:cs="Arial"/>
          <w:b/>
        </w:rPr>
        <w:t xml:space="preserve"> of</w:t>
      </w:r>
      <w:r w:rsidR="004D2DDE">
        <w:rPr>
          <w:rFonts w:ascii="Arial" w:hAnsi="Arial" w:cs="Arial"/>
          <w:b/>
        </w:rPr>
        <w:t xml:space="preserve"> </w:t>
      </w:r>
      <w:r w:rsidR="006C14C4">
        <w:rPr>
          <w:rFonts w:ascii="Arial" w:hAnsi="Arial" w:cs="Arial"/>
          <w:b/>
        </w:rPr>
        <w:t xml:space="preserve">exposure of </w:t>
      </w:r>
      <w:r w:rsidR="004D2DDE">
        <w:rPr>
          <w:rFonts w:ascii="Arial" w:hAnsi="Arial" w:cs="Arial"/>
          <w:b/>
        </w:rPr>
        <w:t>energy related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716EF042"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2877E6">
        <w:rPr>
          <w:rFonts w:ascii="Arial" w:hAnsi="Arial"/>
          <w:b/>
        </w:rPr>
        <w:t>6</w:t>
      </w:r>
    </w:p>
    <w:p w14:paraId="1927D992" w14:textId="77777777" w:rsidR="00C022E3" w:rsidRDefault="00C022E3">
      <w:pPr>
        <w:pStyle w:val="Heading1"/>
      </w:pPr>
      <w:r>
        <w:t>1</w:t>
      </w:r>
      <w:r>
        <w:tab/>
        <w:t>Decision/action requested</w:t>
      </w:r>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204F8573"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p>
    <w:p w14:paraId="74F3C50C" w14:textId="77777777" w:rsidR="00C022E3" w:rsidRDefault="00C022E3">
      <w:pPr>
        <w:pStyle w:val="Heading1"/>
      </w:pPr>
      <w:r>
        <w:t>3</w:t>
      </w:r>
      <w:r>
        <w:tab/>
        <w:t>Rationale</w:t>
      </w:r>
    </w:p>
    <w:p w14:paraId="46DB480F" w14:textId="520C358C" w:rsidR="004E4C78" w:rsidRPr="004E4C78" w:rsidRDefault="004542CC" w:rsidP="004E4C78">
      <w:pPr>
        <w:rPr>
          <w:iCs/>
        </w:rPr>
      </w:pPr>
      <w:r>
        <w:rPr>
          <w:iCs/>
        </w:rPr>
        <w:t xml:space="preserve">This pCR introduces </w:t>
      </w:r>
      <w:r w:rsidR="00B30DE0">
        <w:rPr>
          <w:iCs/>
        </w:rPr>
        <w:t xml:space="preserve">a new Key Issue for the study </w:t>
      </w:r>
      <w:r w:rsidR="004770B8">
        <w:rPr>
          <w:iCs/>
        </w:rPr>
        <w:t>TR 33.766</w:t>
      </w:r>
      <w:r w:rsidR="00FC018F">
        <w:rPr>
          <w:iCs/>
        </w:rPr>
        <w:t xml:space="preserve"> [1]</w:t>
      </w:r>
      <w:r w:rsidR="004770B8">
        <w:rPr>
          <w:iCs/>
        </w:rPr>
        <w:t>.</w:t>
      </w:r>
    </w:p>
    <w:p w14:paraId="2CC1E856" w14:textId="04D05408" w:rsidR="00D60873" w:rsidRPr="00D60873" w:rsidRDefault="00C022E3" w:rsidP="00FC018F">
      <w:pPr>
        <w:pStyle w:val="Heading1"/>
      </w:pPr>
      <w:r>
        <w:t>4</w:t>
      </w:r>
      <w:r>
        <w:tab/>
        <w:t>Detailed proposal</w:t>
      </w:r>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1" w:name="_Toc155687110"/>
      <w:r w:rsidRPr="004D3578">
        <w:t>2</w:t>
      </w:r>
      <w:r w:rsidRPr="004D3578">
        <w:tab/>
        <w:t>References</w:t>
      </w:r>
      <w:bookmarkEnd w:id="1"/>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61ABB8C8" w14:textId="77777777" w:rsidR="002E49E7" w:rsidRPr="00FC018F" w:rsidRDefault="002E49E7" w:rsidP="002E49E7">
      <w:pPr>
        <w:pStyle w:val="NormalWeb"/>
        <w:keepLines/>
        <w:ind w:left="1702" w:hanging="1418"/>
        <w:rPr>
          <w:ins w:id="2" w:author="Nokia" w:date="2024-04-07T23:30:00Z"/>
          <w:sz w:val="20"/>
          <w:szCs w:val="20"/>
        </w:rPr>
      </w:pPr>
      <w:ins w:id="3" w:author="Nokia" w:date="2024-04-07T23:30: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08EC9F3B" w:rsidR="00FC018F" w:rsidRPr="004D3578" w:rsidRDefault="00FC018F" w:rsidP="00FC018F">
      <w:pPr>
        <w:pStyle w:val="EX"/>
      </w:pPr>
      <w:r w:rsidRPr="004D3578">
        <w:t>[x]</w:t>
      </w:r>
      <w:r w:rsidRPr="004D3578">
        <w:tab/>
        <w:t>&lt;doctype&gt; &lt;#&gt;[ ([up to and including]{yyyy[-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1C189DCE" w14:textId="77777777" w:rsidR="00F91346" w:rsidRDefault="00F91346" w:rsidP="00F91346">
      <w:pPr>
        <w:pStyle w:val="Heading2"/>
        <w:rPr>
          <w:ins w:id="4" w:author="Nokia" w:date="2024-04-07T23:30:00Z"/>
        </w:rPr>
      </w:pPr>
      <w:bookmarkStart w:id="5" w:name="_Toc513475452"/>
      <w:bookmarkStart w:id="6" w:name="_Toc48930869"/>
      <w:bookmarkStart w:id="7" w:name="_Toc49376118"/>
      <w:bookmarkStart w:id="8" w:name="_Toc56501632"/>
      <w:bookmarkStart w:id="9" w:name="_Toc95076617"/>
      <w:bookmarkStart w:id="10" w:name="_Toc106618436"/>
      <w:bookmarkStart w:id="11" w:name="_Toc160205805"/>
      <w:ins w:id="12" w:author="Nokia" w:date="2024-04-07T23:30:00Z">
        <w:r>
          <w:rPr>
            <w:highlight w:val="yellow"/>
          </w:rPr>
          <w:t>5</w:t>
        </w:r>
        <w:r w:rsidRPr="00B30DE0">
          <w:rPr>
            <w:highlight w:val="yellow"/>
          </w:rPr>
          <w:t>.Y</w:t>
        </w:r>
        <w:r>
          <w:tab/>
          <w:t xml:space="preserve">Key Issue #Y: </w:t>
        </w:r>
        <w:bookmarkEnd w:id="5"/>
        <w:bookmarkEnd w:id="6"/>
        <w:bookmarkEnd w:id="7"/>
        <w:bookmarkEnd w:id="8"/>
        <w:bookmarkEnd w:id="9"/>
        <w:bookmarkEnd w:id="10"/>
        <w:bookmarkEnd w:id="11"/>
        <w:r w:rsidRPr="00CD3C97">
          <w:t xml:space="preserve">Security </w:t>
        </w:r>
        <w:r>
          <w:t xml:space="preserve">and privacy </w:t>
        </w:r>
        <w:r w:rsidRPr="00CD3C97">
          <w:t>aspects of</w:t>
        </w:r>
        <w:r>
          <w:t xml:space="preserve"> exposure of energy related information</w:t>
        </w:r>
        <w:r w:rsidRPr="00127198">
          <w:t>.</w:t>
        </w:r>
      </w:ins>
    </w:p>
    <w:p w14:paraId="776AAA4B" w14:textId="77777777" w:rsidR="00F91346" w:rsidRDefault="00F91346" w:rsidP="00F91346">
      <w:pPr>
        <w:pStyle w:val="Heading3"/>
        <w:rPr>
          <w:ins w:id="13" w:author="Nokia" w:date="2024-04-07T23:30:00Z"/>
        </w:rPr>
      </w:pPr>
      <w:bookmarkStart w:id="14" w:name="_Toc513475453"/>
      <w:bookmarkStart w:id="15" w:name="_Toc48930870"/>
      <w:bookmarkStart w:id="16" w:name="_Toc49376119"/>
      <w:bookmarkStart w:id="17" w:name="_Toc56501633"/>
      <w:bookmarkStart w:id="18" w:name="_Toc95076618"/>
      <w:bookmarkStart w:id="19" w:name="_Toc106618437"/>
      <w:bookmarkStart w:id="20" w:name="_Toc160205806"/>
      <w:ins w:id="21" w:author="Nokia" w:date="2024-04-07T23:30:00Z">
        <w:r>
          <w:rPr>
            <w:highlight w:val="yellow"/>
          </w:rPr>
          <w:t>5</w:t>
        </w:r>
        <w:r w:rsidRPr="00B30DE0">
          <w:rPr>
            <w:highlight w:val="yellow"/>
          </w:rPr>
          <w:t>.Y</w:t>
        </w:r>
        <w:r>
          <w:t>.1</w:t>
        </w:r>
        <w:r>
          <w:tab/>
        </w:r>
        <w:bookmarkEnd w:id="14"/>
        <w:bookmarkEnd w:id="15"/>
        <w:bookmarkEnd w:id="16"/>
        <w:bookmarkEnd w:id="17"/>
        <w:bookmarkEnd w:id="18"/>
        <w:bookmarkEnd w:id="19"/>
        <w:bookmarkEnd w:id="20"/>
        <w:r>
          <w:t>Key issue details</w:t>
        </w:r>
      </w:ins>
    </w:p>
    <w:p w14:paraId="521403DE" w14:textId="7E7943D3" w:rsidR="00F91346" w:rsidDel="001810D3" w:rsidRDefault="00F91346" w:rsidP="00F91346">
      <w:pPr>
        <w:rPr>
          <w:ins w:id="22" w:author="Nokia" w:date="2024-04-07T23:30:00Z"/>
          <w:del w:id="23" w:author="Nokia1" w:date="2024-04-17T10:43:00Z"/>
        </w:rPr>
      </w:pPr>
      <w:ins w:id="24" w:author="Nokia" w:date="2024-04-07T23:30:00Z">
        <w:del w:id="25" w:author="Nokia1" w:date="2024-04-17T10:43:00Z">
          <w:r w:rsidDel="001810D3">
            <w:delText xml:space="preserve">As part TR 23.700-66 [2] exposure of energy related information is studied. The granularity and time window to which normalisation are applied have impact on the privacy. If the granularity is per UE, there is a potential linkability to the subscriber of that UE. Similar, if the granularity is per. NF’s/gNB this reveals information about the NMO energy </w:delText>
          </w:r>
          <w:r w:rsidDel="001810D3">
            <w:lastRenderedPageBreak/>
            <w:delText>consumption. Therefore, it’s crucial to protect the asset during exposure and ensure the entity to which the asset is exposed is authentic.</w:delText>
          </w:r>
        </w:del>
      </w:ins>
    </w:p>
    <w:p w14:paraId="64E548F8" w14:textId="6A868419" w:rsidR="00F91346" w:rsidDel="001810D3" w:rsidRDefault="00F91346" w:rsidP="00F91346">
      <w:pPr>
        <w:rPr>
          <w:ins w:id="26" w:author="Nokia" w:date="2024-04-07T23:30:00Z"/>
          <w:del w:id="27" w:author="Nokia1" w:date="2024-04-17T10:43:00Z"/>
        </w:rPr>
      </w:pPr>
      <w:ins w:id="28" w:author="Nokia" w:date="2024-04-07T23:30:00Z">
        <w:del w:id="29" w:author="Nokia1" w:date="2024-04-17T10:43:00Z">
          <w:r w:rsidDel="001810D3">
            <w:delText>Another aspect of exposure is the information embedded in the exposed data. In general, normalisation is the technic applied for privacy protection by 3GPP, but this implies that the time window is relatively large else the usage, load and behaviour of the UE/core will be visible in the data. This implies that the window size applied when exposing strongly influences the privacy preservation of the normalisation technic.</w:delText>
          </w:r>
        </w:del>
      </w:ins>
    </w:p>
    <w:p w14:paraId="4B2D2C75" w14:textId="5AE97114" w:rsidR="00F91346" w:rsidRPr="006C14C4" w:rsidDel="001810D3" w:rsidRDefault="00F91346" w:rsidP="00F91346">
      <w:pPr>
        <w:rPr>
          <w:ins w:id="30" w:author="Nokia" w:date="2024-04-07T23:30:00Z"/>
          <w:del w:id="31" w:author="Nokia1" w:date="2024-04-17T10:43:00Z"/>
        </w:rPr>
      </w:pPr>
      <w:ins w:id="32" w:author="Nokia" w:date="2024-04-07T23:30:00Z">
        <w:del w:id="33" w:author="Nokia1" w:date="2024-04-17T10:43:00Z">
          <w:r w:rsidDel="001810D3">
            <w:delText xml:space="preserve">If the UE related energy information is exposed, there might be linkability to the subscriber using the UE. This implies that legislative requirements apply, and the core shall optionally support subscriber approval prior to exposure. </w:delText>
          </w:r>
        </w:del>
      </w:ins>
    </w:p>
    <w:p w14:paraId="1F0F6098" w14:textId="4272E40E" w:rsidR="00F91346" w:rsidRDefault="00F91346" w:rsidP="00F91346">
      <w:pPr>
        <w:jc w:val="both"/>
        <w:rPr>
          <w:ins w:id="34" w:author="Nokia1" w:date="2024-04-17T10:44:00Z"/>
        </w:rPr>
      </w:pPr>
      <w:ins w:id="35" w:author="Nokia" w:date="2024-04-07T23:30:00Z">
        <w:r>
          <w:t>The key issue aims to address the security and privacy issues related to exposure of energy related information</w:t>
        </w:r>
      </w:ins>
      <w:ins w:id="36" w:author="Nokia1" w:date="2024-04-17T10:43:00Z">
        <w:r w:rsidR="001810D3">
          <w:t xml:space="preserve"> studied in </w:t>
        </w:r>
      </w:ins>
      <w:ins w:id="37" w:author="Nokia1" w:date="2024-04-17T10:44:00Z">
        <w:r w:rsidR="001810D3">
          <w:t>TR 23.700</w:t>
        </w:r>
      </w:ins>
      <w:ins w:id="38" w:author="Nokia1" w:date="2024-04-17T10:49:00Z">
        <w:r w:rsidR="001810D3">
          <w:t>-66</w:t>
        </w:r>
      </w:ins>
      <w:ins w:id="39" w:author="Nokia1" w:date="2024-04-17T10:44:00Z">
        <w:r w:rsidR="001810D3">
          <w:t xml:space="preserve"> [2]</w:t>
        </w:r>
      </w:ins>
      <w:ins w:id="40" w:author="Nokia" w:date="2024-04-07T23:30:00Z">
        <w:r>
          <w:t>.</w:t>
        </w:r>
      </w:ins>
    </w:p>
    <w:p w14:paraId="40D39FE9" w14:textId="09226D9B" w:rsidR="001810D3" w:rsidRDefault="001810D3" w:rsidP="001810D3">
      <w:pPr>
        <w:pStyle w:val="EditorsNote"/>
        <w:rPr>
          <w:ins w:id="41" w:author="Nokia" w:date="2024-04-07T23:30:00Z"/>
        </w:rPr>
      </w:pPr>
      <w:ins w:id="42" w:author="Nokia1" w:date="2024-04-17T10:44:00Z">
        <w:r>
          <w:t>Editor</w:t>
        </w:r>
      </w:ins>
      <w:ins w:id="43" w:author="Nokia1" w:date="2024-04-17T10:46:00Z">
        <w:r>
          <w:t>’</w:t>
        </w:r>
      </w:ins>
      <w:ins w:id="44" w:author="Nokia1" w:date="2024-04-17T10:44:00Z">
        <w:r>
          <w:t>s note: Further details are FFS.</w:t>
        </w:r>
      </w:ins>
    </w:p>
    <w:p w14:paraId="2BF963C3" w14:textId="77777777" w:rsidR="00F91346" w:rsidRDefault="00F91346" w:rsidP="00F91346">
      <w:pPr>
        <w:pStyle w:val="Heading3"/>
        <w:ind w:left="0" w:firstLine="0"/>
        <w:rPr>
          <w:ins w:id="45" w:author="Nokia" w:date="2024-04-07T23:30:00Z"/>
        </w:rPr>
      </w:pPr>
      <w:bookmarkStart w:id="46" w:name="_Toc513475454"/>
      <w:bookmarkStart w:id="47" w:name="_Toc48930871"/>
      <w:bookmarkStart w:id="48" w:name="_Toc49376120"/>
      <w:bookmarkStart w:id="49" w:name="_Toc56501634"/>
      <w:bookmarkStart w:id="50" w:name="_Toc95076619"/>
      <w:bookmarkStart w:id="51" w:name="_Toc106618438"/>
      <w:bookmarkStart w:id="52" w:name="_Toc160205807"/>
      <w:ins w:id="53" w:author="Nokia" w:date="2024-04-07T23:30:00Z">
        <w:r>
          <w:rPr>
            <w:highlight w:val="yellow"/>
          </w:rPr>
          <w:t>5</w:t>
        </w:r>
        <w:r w:rsidRPr="00B30DE0">
          <w:rPr>
            <w:highlight w:val="yellow"/>
          </w:rPr>
          <w:t>.Y</w:t>
        </w:r>
        <w:r>
          <w:t>.2</w:t>
        </w:r>
        <w:r>
          <w:tab/>
          <w:t>S</w:t>
        </w:r>
        <w:bookmarkEnd w:id="46"/>
        <w:bookmarkEnd w:id="47"/>
        <w:bookmarkEnd w:id="48"/>
        <w:bookmarkEnd w:id="49"/>
        <w:bookmarkEnd w:id="50"/>
        <w:bookmarkEnd w:id="51"/>
        <w:bookmarkEnd w:id="52"/>
        <w:r>
          <w:t>ecurity threats</w:t>
        </w:r>
      </w:ins>
    </w:p>
    <w:p w14:paraId="197500B1" w14:textId="28AF4AF6" w:rsidR="00F91346" w:rsidRDefault="00F91346" w:rsidP="00F91346">
      <w:pPr>
        <w:rPr>
          <w:ins w:id="54" w:author="Nokia" w:date="2024-04-07T23:30:00Z"/>
        </w:rPr>
      </w:pPr>
      <w:ins w:id="55" w:author="Nokia" w:date="2024-04-07T23:30:00Z">
        <w:r>
          <w:t>Potential security threat</w:t>
        </w:r>
        <w:del w:id="56" w:author="Nokia1" w:date="2024-04-17T10:48:00Z">
          <w:r w:rsidDel="001810D3">
            <w:delText>s are</w:delText>
          </w:r>
        </w:del>
        <w:r>
          <w:t xml:space="preserve">: </w:t>
        </w:r>
      </w:ins>
    </w:p>
    <w:p w14:paraId="38A83967" w14:textId="64E94390" w:rsidR="00F91346" w:rsidRDefault="00F91346" w:rsidP="00F91346">
      <w:pPr>
        <w:rPr>
          <w:ins w:id="57" w:author="Nokia" w:date="2024-04-07T23:30:00Z"/>
        </w:rPr>
      </w:pPr>
      <w:ins w:id="58" w:author="Nokia" w:date="2024-04-07T23:30:00Z">
        <w:r>
          <w:t xml:space="preserve">If energy related information is leaked in transit, </w:t>
        </w:r>
        <w:del w:id="59" w:author="Nokia1" w:date="2024-04-17T10:47:00Z">
          <w:r w:rsidDel="001810D3">
            <w:delText xml:space="preserve">MNO or subscriber </w:delText>
          </w:r>
        </w:del>
        <w:r>
          <w:t>sensitive information may be disclosed.</w:t>
        </w:r>
      </w:ins>
    </w:p>
    <w:p w14:paraId="28AEF99D" w14:textId="693DB57F" w:rsidR="00F91346" w:rsidRDefault="00F91346" w:rsidP="00F91346">
      <w:pPr>
        <w:rPr>
          <w:ins w:id="60" w:author="Nokia" w:date="2024-04-07T23:30:00Z"/>
        </w:rPr>
      </w:pPr>
      <w:ins w:id="61" w:author="Nokia" w:date="2024-04-07T23:30:00Z">
        <w:del w:id="62" w:author="Nokia1" w:date="2024-04-17T10:48:00Z">
          <w:r w:rsidDel="001810D3">
            <w:delText>If energy related information contains subscriber information, directly or indirectly, the exposure without consent may be a violation to regional legislation</w:delText>
          </w:r>
        </w:del>
        <w:r>
          <w:t xml:space="preserve">. </w:t>
        </w:r>
      </w:ins>
    </w:p>
    <w:p w14:paraId="527B0510" w14:textId="77777777" w:rsidR="001810D3" w:rsidRDefault="00F91346" w:rsidP="001810D3">
      <w:pPr>
        <w:pStyle w:val="EditorsNote"/>
        <w:ind w:left="0" w:firstLine="0"/>
        <w:rPr>
          <w:ins w:id="63" w:author="Nokia1" w:date="2024-04-17T10:47:00Z"/>
        </w:rPr>
      </w:pPr>
      <w:ins w:id="64" w:author="Nokia" w:date="2024-04-07T23:30:00Z">
        <w:del w:id="65" w:author="Nokia1" w:date="2024-04-17T10:47:00Z">
          <w:r w:rsidDel="001810D3">
            <w:delText>If the window size is decreased, the core may leak information about UE usage and gNB/NF load.</w:delText>
          </w:r>
        </w:del>
      </w:ins>
    </w:p>
    <w:p w14:paraId="25621457" w14:textId="3B980816" w:rsidR="001810D3" w:rsidRDefault="001810D3" w:rsidP="001810D3">
      <w:pPr>
        <w:pStyle w:val="EditorsNote"/>
        <w:rPr>
          <w:ins w:id="66" w:author="Nokia1" w:date="2024-04-17T10:45:00Z"/>
        </w:rPr>
      </w:pPr>
      <w:ins w:id="67" w:author="Nokia1" w:date="2024-04-17T10:46:00Z">
        <w:r>
          <w:t>Editor’s</w:t>
        </w:r>
      </w:ins>
      <w:ins w:id="68" w:author="Nokia1" w:date="2024-04-17T10:45:00Z">
        <w:r>
          <w:t xml:space="preserve"> note: Further </w:t>
        </w:r>
      </w:ins>
      <w:ins w:id="69" w:author="Nokia1" w:date="2024-04-17T10:46:00Z">
        <w:r>
          <w:t xml:space="preserve">security threats </w:t>
        </w:r>
      </w:ins>
      <w:ins w:id="70" w:author="Nokia1" w:date="2024-04-17T10:45:00Z">
        <w:r>
          <w:t>are FFS.</w:t>
        </w:r>
      </w:ins>
    </w:p>
    <w:p w14:paraId="0E82CB1E" w14:textId="77777777" w:rsidR="001810D3" w:rsidRPr="00622FD0" w:rsidRDefault="001810D3" w:rsidP="00F91346">
      <w:pPr>
        <w:rPr>
          <w:ins w:id="71" w:author="Nokia" w:date="2024-04-07T23:30:00Z"/>
        </w:rPr>
      </w:pPr>
    </w:p>
    <w:p w14:paraId="41214379" w14:textId="77777777" w:rsidR="00F91346" w:rsidRDefault="00F91346" w:rsidP="00F91346">
      <w:pPr>
        <w:pStyle w:val="Heading3"/>
        <w:rPr>
          <w:ins w:id="72" w:author="Nokia" w:date="2024-04-07T23:30:00Z"/>
        </w:rPr>
      </w:pPr>
      <w:bookmarkStart w:id="73" w:name="_Toc513475455"/>
      <w:bookmarkStart w:id="74" w:name="_Toc48930873"/>
      <w:bookmarkStart w:id="75" w:name="_Toc49376122"/>
      <w:bookmarkStart w:id="76" w:name="_Toc56501636"/>
      <w:bookmarkStart w:id="77" w:name="_Toc95076620"/>
      <w:bookmarkStart w:id="78" w:name="_Toc106618439"/>
      <w:bookmarkStart w:id="79" w:name="_Toc160205808"/>
      <w:ins w:id="80" w:author="Nokia" w:date="2024-04-07T23:30:00Z">
        <w:r>
          <w:rPr>
            <w:highlight w:val="yellow"/>
          </w:rPr>
          <w:t>5</w:t>
        </w:r>
        <w:r w:rsidRPr="00B30DE0">
          <w:rPr>
            <w:highlight w:val="yellow"/>
          </w:rPr>
          <w:t>.Y.</w:t>
        </w:r>
        <w:r>
          <w:t>3</w:t>
        </w:r>
        <w:r w:rsidRPr="00B30DE0">
          <w:tab/>
        </w:r>
        <w:bookmarkEnd w:id="73"/>
        <w:bookmarkEnd w:id="74"/>
        <w:bookmarkEnd w:id="75"/>
        <w:bookmarkEnd w:id="76"/>
        <w:bookmarkEnd w:id="77"/>
        <w:bookmarkEnd w:id="78"/>
        <w:bookmarkEnd w:id="79"/>
        <w:r>
          <w:t>Potential security requirements</w:t>
        </w:r>
      </w:ins>
    </w:p>
    <w:p w14:paraId="34265652" w14:textId="66893C8E" w:rsidR="00F91346" w:rsidRPr="00746FC2" w:rsidDel="001810D3" w:rsidRDefault="00F91346" w:rsidP="00F91346">
      <w:pPr>
        <w:rPr>
          <w:ins w:id="81" w:author="Nokia" w:date="2024-04-07T23:30:00Z"/>
          <w:del w:id="82" w:author="Nokia1" w:date="2024-04-17T10:48:00Z"/>
        </w:rPr>
      </w:pPr>
      <w:ins w:id="83" w:author="Nokia" w:date="2024-04-07T23:30:00Z">
        <w:del w:id="84" w:author="Nokia1" w:date="2024-04-17T10:48:00Z">
          <w:r w:rsidRPr="00746FC2" w:rsidDel="001810D3">
            <w:delText xml:space="preserve">The </w:delText>
          </w:r>
          <w:r w:rsidDel="001810D3">
            <w:delText>exposed energy related information shall be</w:delText>
          </w:r>
          <w:r w:rsidRPr="00746FC2" w:rsidDel="001810D3">
            <w:delText xml:space="preserve"> authentic.</w:delText>
          </w:r>
        </w:del>
      </w:ins>
    </w:p>
    <w:p w14:paraId="3DCA47B4" w14:textId="77777777" w:rsidR="00F91346" w:rsidRDefault="00F91346" w:rsidP="00F91346">
      <w:pPr>
        <w:rPr>
          <w:ins w:id="85" w:author="Nokia" w:date="2024-04-07T23:30:00Z"/>
        </w:rPr>
      </w:pPr>
      <w:ins w:id="86" w:author="Nokia" w:date="2024-04-07T23:30:00Z">
        <w:r w:rsidRPr="00746FC2">
          <w:t xml:space="preserve">The </w:t>
        </w:r>
        <w:r>
          <w:t xml:space="preserve">exposed energy related information shall be </w:t>
        </w:r>
        <w:r w:rsidRPr="00746FC2">
          <w:t>confidentiality protected.</w:t>
        </w:r>
      </w:ins>
    </w:p>
    <w:p w14:paraId="289A41F6" w14:textId="77777777" w:rsidR="001810D3" w:rsidRDefault="00F91346" w:rsidP="00F91346">
      <w:pPr>
        <w:rPr>
          <w:ins w:id="87" w:author="Nokia1" w:date="2024-04-17T10:49:00Z"/>
        </w:rPr>
      </w:pPr>
      <w:ins w:id="88" w:author="Nokia" w:date="2024-04-07T23:30:00Z">
        <w:del w:id="89" w:author="Nokia1" w:date="2024-04-17T10:48:00Z">
          <w:r w:rsidDel="001810D3">
            <w:delText>The exposure and use of energy related information shall comply with regulatory requirements concerning exposure of subscriber related information.</w:delText>
          </w:r>
        </w:del>
      </w:ins>
    </w:p>
    <w:p w14:paraId="39F4B62C" w14:textId="7D3F0821" w:rsidR="001810D3" w:rsidRPr="00746FC2" w:rsidRDefault="001810D3" w:rsidP="001810D3">
      <w:pPr>
        <w:pStyle w:val="EditorsNote"/>
        <w:rPr>
          <w:ins w:id="90" w:author="Nokia" w:date="2024-04-07T23:30:00Z"/>
        </w:rPr>
      </w:pPr>
      <w:ins w:id="91" w:author="Nokia1" w:date="2024-04-17T10:46:00Z">
        <w:r>
          <w:t xml:space="preserve">Editor’s note: Further </w:t>
        </w:r>
        <w:r>
          <w:t>requirements</w:t>
        </w:r>
        <w:r>
          <w:t xml:space="preserve"> are FFS</w:t>
        </w:r>
      </w:ins>
      <w:ins w:id="92" w:author="Nokia1" w:date="2024-04-17T10:49:00Z">
        <w:r>
          <w:t>.</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F4F66" w14:textId="77777777" w:rsidR="00EE6B53" w:rsidRDefault="00EE6B53">
      <w:r>
        <w:separator/>
      </w:r>
    </w:p>
  </w:endnote>
  <w:endnote w:type="continuationSeparator" w:id="0">
    <w:p w14:paraId="00EDDCF5" w14:textId="77777777" w:rsidR="00EE6B53" w:rsidRDefault="00EE6B53">
      <w:r>
        <w:continuationSeparator/>
      </w:r>
    </w:p>
  </w:endnote>
  <w:endnote w:type="continuationNotice" w:id="1">
    <w:p w14:paraId="4AFF89BD" w14:textId="77777777" w:rsidR="00EE6B53" w:rsidRDefault="00EE6B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21193" w14:textId="77777777" w:rsidR="00EE6B53" w:rsidRDefault="00EE6B53">
      <w:r>
        <w:separator/>
      </w:r>
    </w:p>
  </w:footnote>
  <w:footnote w:type="continuationSeparator" w:id="0">
    <w:p w14:paraId="5E683655" w14:textId="77777777" w:rsidR="00EE6B53" w:rsidRDefault="00EE6B53">
      <w:r>
        <w:continuationSeparator/>
      </w:r>
    </w:p>
  </w:footnote>
  <w:footnote w:type="continuationNotice" w:id="1">
    <w:p w14:paraId="1BDAEC53" w14:textId="77777777" w:rsidR="00EE6B53" w:rsidRDefault="00EE6B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8"/>
  </w:num>
  <w:num w:numId="5" w16cid:durableId="1725104762">
    <w:abstractNumId w:val="17"/>
  </w:num>
  <w:num w:numId="6" w16cid:durableId="659233270">
    <w:abstractNumId w:val="11"/>
  </w:num>
  <w:num w:numId="7" w16cid:durableId="830029314">
    <w:abstractNumId w:val="13"/>
  </w:num>
  <w:num w:numId="8" w16cid:durableId="393507232">
    <w:abstractNumId w:val="27"/>
  </w:num>
  <w:num w:numId="9" w16cid:durableId="1425690440">
    <w:abstractNumId w:val="22"/>
  </w:num>
  <w:num w:numId="10" w16cid:durableId="863714840">
    <w:abstractNumId w:val="25"/>
  </w:num>
  <w:num w:numId="11" w16cid:durableId="1643460408">
    <w:abstractNumId w:val="16"/>
  </w:num>
  <w:num w:numId="12" w16cid:durableId="479346865">
    <w:abstractNumId w:val="21"/>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3"/>
  </w:num>
  <w:num w:numId="24" w16cid:durableId="450630911">
    <w:abstractNumId w:val="19"/>
  </w:num>
  <w:num w:numId="25" w16cid:durableId="536968660">
    <w:abstractNumId w:val="20"/>
  </w:num>
  <w:num w:numId="26" w16cid:durableId="192227023">
    <w:abstractNumId w:val="12"/>
  </w:num>
  <w:num w:numId="27" w16cid:durableId="284848846">
    <w:abstractNumId w:val="14"/>
  </w:num>
  <w:num w:numId="28" w16cid:durableId="414863653">
    <w:abstractNumId w:val="24"/>
  </w:num>
  <w:num w:numId="29" w16cid:durableId="101935833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2AF6"/>
    <w:rsid w:val="00173FA3"/>
    <w:rsid w:val="0017743D"/>
    <w:rsid w:val="001810D3"/>
    <w:rsid w:val="00184B6F"/>
    <w:rsid w:val="001861E5"/>
    <w:rsid w:val="001865FB"/>
    <w:rsid w:val="001939E1"/>
    <w:rsid w:val="001A1F0C"/>
    <w:rsid w:val="001A4219"/>
    <w:rsid w:val="001A59FE"/>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877E6"/>
    <w:rsid w:val="002A1857"/>
    <w:rsid w:val="002C6181"/>
    <w:rsid w:val="002C7F38"/>
    <w:rsid w:val="002D10C9"/>
    <w:rsid w:val="002D545A"/>
    <w:rsid w:val="002D69FD"/>
    <w:rsid w:val="002E49E7"/>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02758"/>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902BC"/>
    <w:rsid w:val="00491A49"/>
    <w:rsid w:val="00492CE1"/>
    <w:rsid w:val="004959AC"/>
    <w:rsid w:val="004B0E1C"/>
    <w:rsid w:val="004B2216"/>
    <w:rsid w:val="004B3753"/>
    <w:rsid w:val="004B5454"/>
    <w:rsid w:val="004C31D2"/>
    <w:rsid w:val="004C67C7"/>
    <w:rsid w:val="004D2DDE"/>
    <w:rsid w:val="004D4C54"/>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759B"/>
    <w:rsid w:val="006C14C4"/>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7DFB"/>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52DF"/>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5424"/>
    <w:rsid w:val="009C0DED"/>
    <w:rsid w:val="009D1C5F"/>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A3931"/>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7138C"/>
    <w:rsid w:val="00C76D91"/>
    <w:rsid w:val="00C801D8"/>
    <w:rsid w:val="00C83785"/>
    <w:rsid w:val="00C92CC5"/>
    <w:rsid w:val="00C92FB5"/>
    <w:rsid w:val="00C94F55"/>
    <w:rsid w:val="00CA3965"/>
    <w:rsid w:val="00CA6F49"/>
    <w:rsid w:val="00CA7D62"/>
    <w:rsid w:val="00CB07A8"/>
    <w:rsid w:val="00CB6983"/>
    <w:rsid w:val="00CC24E3"/>
    <w:rsid w:val="00CD3893"/>
    <w:rsid w:val="00CD3C97"/>
    <w:rsid w:val="00CD4A57"/>
    <w:rsid w:val="00CD7FA7"/>
    <w:rsid w:val="00CE1422"/>
    <w:rsid w:val="00CE15C4"/>
    <w:rsid w:val="00CE17B3"/>
    <w:rsid w:val="00CE6575"/>
    <w:rsid w:val="00CF0D30"/>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4EF2"/>
    <w:rsid w:val="00DF2C0E"/>
    <w:rsid w:val="00E04DB6"/>
    <w:rsid w:val="00E05D03"/>
    <w:rsid w:val="00E06FFB"/>
    <w:rsid w:val="00E101E0"/>
    <w:rsid w:val="00E137FA"/>
    <w:rsid w:val="00E1480E"/>
    <w:rsid w:val="00E17F95"/>
    <w:rsid w:val="00E30155"/>
    <w:rsid w:val="00E331E0"/>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4DBB"/>
    <w:rsid w:val="00F404B2"/>
    <w:rsid w:val="00F412AF"/>
    <w:rsid w:val="00F42984"/>
    <w:rsid w:val="00F4312C"/>
    <w:rsid w:val="00F4416B"/>
    <w:rsid w:val="00F64369"/>
    <w:rsid w:val="00F66D82"/>
    <w:rsid w:val="00F6723D"/>
    <w:rsid w:val="00F67A1C"/>
    <w:rsid w:val="00F723EC"/>
    <w:rsid w:val="00F768C6"/>
    <w:rsid w:val="00F76C12"/>
    <w:rsid w:val="00F82C5B"/>
    <w:rsid w:val="00F8555F"/>
    <w:rsid w:val="00F91346"/>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4</_dlc_DocId>
    <_dlc_DocIdUrl xmlns="71c5aaf6-e6ce-465b-b873-5148d2a4c105">
      <Url>https://nokia.sharepoint.com/sites/c5g/security/_layouts/15/DocIdRedir.aspx?ID=5AIRPNAIUNRU-931754773-4444</Url>
      <Description>5AIRPNAIUNRU-931754773-4444</Description>
    </_dlc_DocIdUrl>
    <SharedWithUsers xmlns="b48738c0-5c12-4b5a-b05a-8a6603520253">
      <UserInfo>
        <DisplayName/>
        <AccountId xsi:nil="true"/>
        <AccountType/>
      </UserInfo>
    </SharedWithUsers>
  </documentManagement>
</p:properti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2.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3.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6.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18</TotalTime>
  <Pages>2</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1</cp:lastModifiedBy>
  <cp:revision>21</cp:revision>
  <cp:lastPrinted>1900-01-01T08:00:00Z</cp:lastPrinted>
  <dcterms:created xsi:type="dcterms:W3CDTF">2024-04-03T07:53:00Z</dcterms:created>
  <dcterms:modified xsi:type="dcterms:W3CDTF">2024-04-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a8a3c0d3-b7ce-42e6-bbbb-bd0af69169e5</vt:lpwstr>
  </property>
  <property fmtid="{D5CDD505-2E9C-101B-9397-08002B2CF9AE}" pid="13" name="MediaServiceImageTags">
    <vt:lpwstr/>
  </property>
</Properties>
</file>